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st</w:t>
      </w:r>
      <w:r>
        <w:t xml:space="preserve"> </w:t>
      </w:r>
      <w:r>
        <w:t xml:space="preserve">in</w:t>
      </w:r>
      <w:r>
        <w:t xml:space="preserve"> </w:t>
      </w:r>
      <w:r>
        <w:t xml:space="preserve">Australia</w:t>
      </w:r>
      <w:r>
        <w:t xml:space="preserve"> </w:t>
      </w:r>
      <w:r>
        <w:t xml:space="preserve">Brisbane</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s Name]</w:t>
      </w:r>
      <w:r>
        <w:br/>
      </w:r>
      <w:r>
        <w:t xml:space="preserve">[Company Name]</w:t>
      </w:r>
      <w:r>
        <w:br/>
      </w:r>
      <w:r>
        <w:t xml:space="preserve">[Company Address]</w:t>
      </w:r>
      <w:r>
        <w:br/>
      </w:r>
      <w:r>
        <w:t xml:space="preserve">Brisbane, Queensland, Australia</w:t>
      </w:r>
    </w:p>
    <w:p>
      <w:pPr>
        <w:pStyle w:val="BodyText"/>
      </w:pPr>
      <w:r>
        <w:t xml:space="preserve">Dear [Hiring Manager's Name],</w:t>
      </w:r>
    </w:p>
    <w:p>
      <w:pPr>
        <w:pStyle w:val="BodyText"/>
      </w:pPr>
      <w:r>
        <w:t xml:space="preserve">I am writing to express my strong interest in the Chemist position at your organization in Australia Brisbane. As a highly motivated and skilled chemist with a passion for scientific innovation and research, I am eager to contribute my expertise to your team while immersing myself in the vibrant scientific community of Brisbane. The opportunity to work within Australia’s dynamic chemical industry, particularly in a city like Brisbane known for its cutting-edge research facilities and commitment to sustainability, is both exciting and aligned with my professional aspirations.</w:t>
      </w:r>
    </w:p>
    <w:p>
      <w:pPr>
        <w:pStyle w:val="BodyText"/>
      </w:pPr>
      <w:r>
        <w:t xml:space="preserve">With [X years] of experience in [specific areas such as analytical chemistry, pharmaceutical development, environmental testing, or industrial chemistry], I have developed a robust foundation in laboratory techniques, data analysis, and problem-solving. My academic background in Chemistry from [University Name] has equipped me with the theoretical knowledge and practical skills necessary to excel in a research or analytical role. Additionally, my hands-on experience in [mention specific projects or roles, e.g., "developing new methods for water quality testing" or "optimizing chemical synthesis processes"] has honed my ability to work independently and collaboratively in fast-paced environments.</w:t>
      </w:r>
    </w:p>
    <w:p>
      <w:pPr>
        <w:pStyle w:val="BodyText"/>
      </w:pPr>
      <w:r>
        <w:t xml:space="preserve">What draws me most to the Chemist position in Australia Brisbane is the region’s growing emphasis on sustainable practices and technological advancement. Brisbane, as a hub for scientific innovation, offers unique opportunities to contribute to projects that address global challenges such as climate change, renewable energy, and environmental conservation. I am particularly inspired by [mention a specific company or initiative in Brisbane related to chemistry, e.g., "the research conducted at the University of Queensland’s Centre for Advanced Industrial Materials" or "the work of local companies focused on green chemistry"]. My commitment to advancing scientific solutions that benefit both industry and the environment aligns seamlessly with these goals.</w:t>
      </w:r>
    </w:p>
    <w:p>
      <w:pPr>
        <w:pStyle w:val="BodyText"/>
      </w:pPr>
      <w:r>
        <w:t xml:space="preserve">In my previous role as a [Your Previous Job Title] at [Previous Company Name], I was responsible for [describe key responsibilities, e.g., "designing and executing experiments to analyze chemical compounds, maintaining laboratory equipment, and collaborating with cross-functional teams to develop new products"]. This experience not only strengthened my technical skills but also taught me the importance of precision, attention to detail, and effective communication. I have a proven ability to translate complex scientific data into actionable insights, which has consistently contributed to the success of my teams.</w:t>
      </w:r>
    </w:p>
    <w:p>
      <w:pPr>
        <w:pStyle w:val="BodyText"/>
      </w:pPr>
      <w:r>
        <w:t xml:space="preserve">One of my most significant achievements was [describe a specific accomplishment, e.g., "leading a project that reduced chemical waste by 30% through process optimization"]. This experience underscored my dedication to efficiency and sustainability—values that I believe are central to the future of the chemistry industry. I am also proficient in [list relevant software or tools, e.g., "chromatography data systems, statistical analysis programs, and laboratory information management systems"], which allows me to streamline workflows and ensure accuracy in my work.</w:t>
      </w:r>
    </w:p>
    <w:p>
      <w:pPr>
        <w:pStyle w:val="BodyText"/>
      </w:pPr>
      <w:r>
        <w:t xml:space="preserve">As a chemist in Australia Brisbane, I am eager to leverage my skills to support your organization’s mission while growing professionally in a region that values innovation. I am particularly drawn to the collaborative spirit of Brisbane’s scientific community, where interdisciplinary approaches and cutting-edge research drive progress. I am confident that my background in chemistry, combined with my adaptability and enthusiasm for learning, will make me a valuable asset to your team.</w:t>
      </w:r>
    </w:p>
    <w:p>
      <w:pPr>
        <w:pStyle w:val="BodyText"/>
      </w:pPr>
      <w:r>
        <w:t xml:space="preserve">Thank you for considering my application. I would welcome the opportunity to discuss how my experience and vision align with the needs of your organization. Please feel free to contact me at [Your Phone Number] or [Your Email Address] at your earliest convenience. I look forward to the possibility of contributing to your success in Australia Brisban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st in Australia Brisbane</dc:title>
  <dc:creator/>
  <cp:keywords/>
  <dcterms:created xsi:type="dcterms:W3CDTF">2025-12-09T20:13:23Z</dcterms:created>
  <dcterms:modified xsi:type="dcterms:W3CDTF">2025-12-09T20:13:23Z</dcterms:modified>
</cp:coreProperties>
</file>

<file path=docProps/custom.xml><?xml version="1.0" encoding="utf-8"?>
<Properties xmlns="http://schemas.openxmlformats.org/officeDocument/2006/custom-properties" xmlns:vt="http://schemas.openxmlformats.org/officeDocument/2006/docPropsVTypes"/>
</file>